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3E4243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3E4243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bookmarkStart w:id="0" w:name="_GoBack"/>
      <w:bookmarkEnd w:id="0"/>
      <w:r w:rsidRPr="006D369A">
        <w:rPr>
          <w:sz w:val="32"/>
          <w:szCs w:val="32"/>
        </w:rPr>
        <w:t xml:space="preserve"> </w:t>
      </w:r>
      <w:r w:rsidR="00514B6B" w:rsidRPr="003E4243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3E4243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3E4243"/>
    <w:rsid w:val="00514B6B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7</cp:revision>
  <dcterms:created xsi:type="dcterms:W3CDTF">2019-03-06T14:01:00Z</dcterms:created>
  <dcterms:modified xsi:type="dcterms:W3CDTF">2019-04-27T06:47:00Z</dcterms:modified>
</cp:coreProperties>
</file>